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8, </w:t>
      </w:r>
      <w:r>
        <w:t xml:space="preserve">21 March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10-1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1 March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Need, Committee for Foreign, Maurik, Wilhelm  van, Janz, Jan Willink, Schijn, Doctor Hermannus, Vorsterman, Jacob, Aken, Frans van and Beets, Cornelis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Amsterdam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Bern, Gemeente te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Bern, Switzerland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F63AE0" w:rsidRDefault="00F63AE0" w:rsidP="00F63AE0">
      <w:pPr>
        <w:pStyle w:val="FirstParagraph"/>
      </w:pPr>
      <w:r>
        <w:t>18.  March 21, 1710.</w:t>
      </w:r>
      <w:r>
        <w:rPr>
          <w:rStyle w:val="FootnoteReference"/>
        </w:rPr>
        <w:footnoteReference w:id="5"/>
      </w:r>
      <w:r>
        <w:t> </w:t>
      </w:r>
    </w:p>
    <w:p w:rsidR="00F63AE0" w:rsidRDefault="00F63AE0" w:rsidP="00F63AE0">
      <w:pPr>
        <w:pStyle w:val="OriginalText"/>
      </w:pPr>
    </w:p>
    <w:p w:rsidR="00F63AE0" w:rsidRDefault="00F63AE0" w:rsidP="00F63AE0">
      <w:pPr>
        <w:pStyle w:val="OriginalText"/>
      </w:pPr>
      <w:r>
        <w:t xml:space="preserve">Copia van den </w:t>
      </w:r>
      <w:r>
        <w:fldChar w:fldCharType="begin"/>
      </w:r>
      <w:r>
        <w:instrText>xe "Dutch Mennonites (Doopsgezinden):write persecuted Anabaptists in Bern"</w:instrText>
      </w:r>
      <w:r>
        <w:fldChar w:fldCharType="end"/>
      </w:r>
      <w:r>
        <w:t>brief van de gecommitteerdens aan de vrunden tot Bern.</w:t>
      </w:r>
    </w:p>
    <w:p w:rsidR="00F63AE0" w:rsidRDefault="00F63AE0" w:rsidP="00F63AE0">
      <w:pPr>
        <w:pStyle w:val="OriginalText"/>
      </w:pPr>
    </w:p>
    <w:p w:rsidR="00F63AE0" w:rsidRDefault="00F63AE0" w:rsidP="00F63AE0">
      <w:pPr>
        <w:pStyle w:val="OriginalText"/>
      </w:pPr>
      <w:r>
        <w:tab/>
      </w:r>
      <w:r>
        <w:tab/>
      </w:r>
      <w:r>
        <w:tab/>
      </w:r>
      <w:r>
        <w:tab/>
      </w:r>
      <w:r>
        <w:tab/>
        <w:t xml:space="preserve">Amst[er]dam den 21 maert </w:t>
      </w:r>
      <w:r>
        <w:rPr>
          <w:rStyle w:val="Italics"/>
        </w:rPr>
        <w:t>1710</w:t>
      </w:r>
    </w:p>
    <w:p w:rsidR="00F63AE0" w:rsidRDefault="00F63AE0" w:rsidP="00F63AE0">
      <w:pPr>
        <w:pStyle w:val="OriginalText"/>
      </w:pPr>
      <w:r>
        <w:t>Veel geliefde Br[oeder]s jn Ch[ristus]</w:t>
      </w:r>
    </w:p>
    <w:p w:rsidR="00F63AE0" w:rsidRDefault="00F63AE0" w:rsidP="00F63AE0">
      <w:pPr>
        <w:pStyle w:val="OriginalText"/>
      </w:pPr>
      <w:r>
        <w:t>ons is met vele smerte en droefenis onzer zielen door de l[ieve] Br[oeders] jn de Paltz</w:t>
      </w:r>
    </w:p>
    <w:p w:rsidR="00F63AE0" w:rsidRDefault="00F63AE0" w:rsidP="00F63AE0">
      <w:pPr>
        <w:pStyle w:val="OriginalText"/>
      </w:pPr>
      <w:r>
        <w:t>ter hand en oore gekomen, de sware [ver]drukkingh en [ver]volginge, die ul[ieden] ter oorsaak</w:t>
      </w:r>
    </w:p>
    <w:p w:rsidR="00F63AE0" w:rsidRDefault="00F63AE0" w:rsidP="00F63AE0">
      <w:pPr>
        <w:pStyle w:val="OriginalText"/>
      </w:pPr>
      <w:r>
        <w:t>uwer Religie door ued[deler] hoge overheyd word aangedaen.</w:t>
      </w:r>
    </w:p>
    <w:p w:rsidR="00F63AE0" w:rsidRDefault="00F63AE0" w:rsidP="00F63AE0">
      <w:pPr>
        <w:pStyle w:val="OriginalText"/>
      </w:pPr>
      <w:r>
        <w:t>Door den spoet tot het [ver]senden deeses, kunnen wy ons ontrent onse gevoeligheyd</w:t>
      </w:r>
    </w:p>
    <w:p w:rsidR="00F63AE0" w:rsidRDefault="00F63AE0" w:rsidP="00F63AE0">
      <w:pPr>
        <w:pStyle w:val="OriginalText"/>
      </w:pPr>
      <w:r>
        <w:t>des medelydens over uwe beklagelyke toestant nu niet verder uytdrukken</w:t>
      </w:r>
    </w:p>
    <w:p w:rsidR="00F63AE0" w:rsidRDefault="00F63AE0" w:rsidP="00F63AE0">
      <w:pPr>
        <w:pStyle w:val="OriginalText"/>
      </w:pPr>
      <w:r>
        <w:t>hopen daer toe nader gelegentheyd te sullen vinden, alleen sullen wy ul[ieden]</w:t>
      </w:r>
    </w:p>
    <w:p w:rsidR="00F63AE0" w:rsidRDefault="00F63AE0" w:rsidP="00F63AE0">
      <w:pPr>
        <w:pStyle w:val="OriginalText"/>
      </w:pPr>
      <w:r>
        <w:t xml:space="preserve">nu maer seggen, dat wij uyt </w:t>
      </w:r>
      <w:r>
        <w:fldChar w:fldCharType="begin"/>
      </w:r>
      <w:r>
        <w:instrText>xe "brotherly love"</w:instrText>
      </w:r>
      <w:r>
        <w:fldChar w:fldCharType="end"/>
      </w:r>
      <w:r>
        <w:t>Broederlyke pligt en liefde niet hebben na ge-</w:t>
      </w:r>
    </w:p>
    <w:p w:rsidR="00F63AE0" w:rsidRDefault="00F63AE0" w:rsidP="00F63AE0">
      <w:pPr>
        <w:pStyle w:val="OriginalText"/>
      </w:pPr>
      <w:r>
        <w:t>laten aanstonts op de kragtigste wijse aan onse H[er]en magistraten, en onse hoog</w:t>
      </w:r>
    </w:p>
    <w:p w:rsidR="00F63AE0" w:rsidRDefault="00F63AE0" w:rsidP="00F63AE0">
      <w:pPr>
        <w:pStyle w:val="OriginalText"/>
      </w:pPr>
      <w:r>
        <w:t>mogende H[ere]n Staten generael der [ver]eenigde Nederlanden, uwen beklagelyken toestant</w:t>
      </w:r>
    </w:p>
    <w:p w:rsidR="00F63AE0" w:rsidRDefault="00F63AE0" w:rsidP="00F63AE0">
      <w:pPr>
        <w:pStyle w:val="OriginalText"/>
      </w:pPr>
      <w:r>
        <w:rPr>
          <w:w w:val="97"/>
        </w:rPr>
        <w:t xml:space="preserve">voor te stellen, en haar Hoogm[ogenden] </w:t>
      </w:r>
      <w:r>
        <w:rPr>
          <w:w w:val="97"/>
        </w:rPr>
        <w:fldChar w:fldCharType="begin"/>
      </w:r>
      <w:r>
        <w:rPr>
          <w:w w:val="97"/>
        </w:rPr>
        <w:instrText>xe "intercession by States General"</w:instrText>
      </w:r>
      <w:r>
        <w:rPr>
          <w:w w:val="97"/>
        </w:rPr>
        <w:fldChar w:fldCharType="end"/>
      </w:r>
      <w:r>
        <w:rPr>
          <w:w w:val="97"/>
        </w:rPr>
        <w:t>gunstige voorspraek bij de H[ere]n van Bern, ten uwen</w:t>
      </w:r>
    </w:p>
    <w:p w:rsidR="00F63AE0" w:rsidRDefault="00F63AE0" w:rsidP="00F63AE0">
      <w:pPr>
        <w:pStyle w:val="OriginalText"/>
      </w:pPr>
      <w:r>
        <w:rPr>
          <w:w w:val="96"/>
        </w:rPr>
        <w:t>beste en [ver]ligting te [ver]soeken, ’t geen wij jn soo kragtigen wyse van haer hebben [ver]kregen</w:t>
      </w:r>
    </w:p>
    <w:p w:rsidR="00F63AE0" w:rsidRDefault="00F63AE0" w:rsidP="00F63AE0">
      <w:pPr>
        <w:pStyle w:val="OriginalText"/>
      </w:pPr>
      <w:r>
        <w:t xml:space="preserve">dat zij aanstonts aan haren secretarius tot Bern synde den H[ee]r </w:t>
      </w:r>
      <w:r>
        <w:fldChar w:fldCharType="begin"/>
      </w:r>
      <w:r>
        <w:instrText>xe "Runckel, Johann Ludwig:negotiations by"</w:instrText>
      </w:r>
      <w:r>
        <w:fldChar w:fldCharType="end"/>
      </w:r>
      <w:r>
        <w:t>Louis Runc-</w:t>
      </w:r>
    </w:p>
    <w:p w:rsidR="00F63AE0" w:rsidRDefault="00F63AE0" w:rsidP="00F63AE0">
      <w:pPr>
        <w:pStyle w:val="OriginalText"/>
      </w:pPr>
      <w:r>
        <w:t>kel haren brief aan de H[er]en tot Bern hebben afgesonden, waar van wij ’t no-</w:t>
      </w:r>
    </w:p>
    <w:p w:rsidR="00F63AE0" w:rsidRDefault="00F63AE0" w:rsidP="00F63AE0">
      <w:pPr>
        <w:pStyle w:val="OriginalText"/>
      </w:pPr>
      <w:r>
        <w:rPr>
          <w:w w:val="99"/>
        </w:rPr>
        <w:t>dig geagt hebben kennis te geven, op dat ul[ieden] met den selve H[ee]r Sec[re]t[aris] daer over</w:t>
      </w:r>
    </w:p>
    <w:p w:rsidR="00F63AE0" w:rsidRDefault="00F63AE0" w:rsidP="00F63AE0">
      <w:pPr>
        <w:pStyle w:val="OriginalText"/>
      </w:pPr>
      <w:r>
        <w:t>soud mogen spreeken, en de sake behandelen. Wij schrijven ook heden aan hem</w:t>
      </w:r>
    </w:p>
    <w:p w:rsidR="00F63AE0" w:rsidRDefault="00F63AE0" w:rsidP="00F63AE0">
      <w:pPr>
        <w:pStyle w:val="OriginalText"/>
      </w:pPr>
      <w:r>
        <w:t>en [ver]soeken hem briefgemeenschap met ons daer over te houden, gelyk wij ook</w:t>
      </w:r>
    </w:p>
    <w:p w:rsidR="00F63AE0" w:rsidRDefault="00F63AE0" w:rsidP="00F63AE0">
      <w:pPr>
        <w:pStyle w:val="OriginalText"/>
      </w:pPr>
      <w:r>
        <w:t>vrindelyk [ver]soeken, dat ul[ieden] al het geene dat er ’t zij tot verligting of [ver]swaringh</w:t>
      </w:r>
    </w:p>
    <w:p w:rsidR="00F63AE0" w:rsidRDefault="00F63AE0" w:rsidP="00F63AE0">
      <w:pPr>
        <w:pStyle w:val="OriginalText"/>
      </w:pPr>
      <w:r>
        <w:t>of eenige omstandigheden van dien voorvalt ons met al de post dogen</w:t>
      </w:r>
      <w:r>
        <w:rPr>
          <w:rStyle w:val="FootnoteReference"/>
        </w:rPr>
        <w:footnoteReference w:id="6"/>
      </w:r>
      <w:r>
        <w:t xml:space="preserve"> te</w:t>
      </w:r>
    </w:p>
    <w:p w:rsidR="00F63AE0" w:rsidRDefault="00F63AE0" w:rsidP="00F63AE0">
      <w:pPr>
        <w:pStyle w:val="OriginalText"/>
      </w:pPr>
      <w:r>
        <w:t>adviseren, gelyk wij ook wel wensten dat de vrinden met de voorz[eide] H[ee]r</w:t>
      </w:r>
    </w:p>
    <w:p w:rsidR="00F63AE0" w:rsidRDefault="00F63AE0" w:rsidP="00F63AE0">
      <w:pPr>
        <w:pStyle w:val="OriginalText"/>
      </w:pPr>
      <w:r>
        <w:t>sec[re]t[aris] op de beste en minnelykste wijse haer doenelyk onderlinge Vrintschap</w:t>
      </w:r>
    </w:p>
    <w:p w:rsidR="00F63AE0" w:rsidRDefault="00F63AE0" w:rsidP="00F63AE0">
      <w:pPr>
        <w:pStyle w:val="OriginalText"/>
      </w:pPr>
      <w:r>
        <w:t>tragten te maken en te houden, also wij meenen dat sulx voor de [ver]drukte</w:t>
      </w:r>
    </w:p>
    <w:p w:rsidR="00F63AE0" w:rsidRDefault="00F63AE0" w:rsidP="00F63AE0">
      <w:pPr>
        <w:pStyle w:val="OriginalText"/>
      </w:pPr>
      <w:r>
        <w:t>Broederen voordelig sal sÿn. Verders etc.</w:t>
      </w:r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ls de vrinden op het schrÿven [antwoorden], soo gelieven sij hare Brieven te</w:t>
      </w:r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dresseren aan d[octo]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ijn, Hermannus, Zonist:signs let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erm[annus] Schijn etc tot Amsterdam</w:t>
      </w:r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Was onderteekent</w:t>
      </w:r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aurik, Willem van, of Lam and Toren:signs let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Wilhem van Maurik</w:t>
      </w:r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llink Jansz, Jan, of Lam and Toren:signs let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n Willink Janz</w:t>
      </w:r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Hermannus Schijn</w:t>
      </w:r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Vorsterman, Jacob, Zonist:signs let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cob Vorsterman</w:t>
      </w:r>
    </w:p>
    <w:p w:rsidR="00F63AE0" w:rsidRDefault="00F63AE0" w:rsidP="00F63AE0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ken, Frans van, of Lam and Toren:signs let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 Frans van Aken</w:t>
      </w:r>
    </w:p>
    <w:p w:rsidR="0084002E" w:rsidRDefault="00F63AE0" w:rsidP="00F63AE0"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ets, Cornelis, Zonist:signs let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orn[eli]s Beets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F63AE0" w:rsidRDefault="00F63AE0" w:rsidP="00F63AE0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8</w:t>
      </w:r>
      <w:r>
        <w:tab/>
      </w:r>
      <w:r>
        <w:tab/>
        <w:t xml:space="preserve">This is A 1762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</w:t>
      </w:r>
    </w:p>
    <w:p w:rsidR="00F63AE0" w:rsidRDefault="00F63AE0" w:rsidP="00F63AE0">
      <w:pPr>
        <w:pStyle w:val="FootnoteText"/>
      </w:pPr>
    </w:p>
  </w:footnote>
  <w:footnote w:id="4">
    <w:p w:rsidR="00F63AE0" w:rsidRDefault="00F63AE0" w:rsidP="00F63AE0">
      <w:pPr>
        <w:pStyle w:val="Footnote-OneDigit"/>
      </w:pPr>
      <w:r>
        <w:rPr>
          <w:vertAlign w:val="superscript"/>
        </w:rPr>
        <w:footnoteRef/>
      </w:r>
      <w:r>
        <w:tab/>
        <w:t xml:space="preserve">It appears that a word written above this has disappeared, perhaps </w:t>
      </w:r>
      <w:proofErr w:type="spellStart"/>
      <w:r>
        <w:t>gedoogen</w:t>
      </w:r>
      <w:proofErr w:type="spellEnd"/>
      <w:r>
        <w:t>.</w:t>
      </w:r>
    </w:p>
    <w:p w:rsidR="00F63AE0" w:rsidRDefault="00F63AE0" w:rsidP="00F63AE0">
      <w:pPr>
        <w:pStyle w:val="Footnote-OneDigit"/>
      </w:pPr>
    </w:p>
  </w:footnote>
  <w:footnote w:id="5">
    <w:p w:rsidR="00F63AE0" w:rsidRDefault="00F63AE0" w:rsidP="00FB4A48">
      <w:pPr>
        <w:pStyle w:val="Footnote-OneDigit"/>
      </w:pPr>
      <w:r>
        <w:rPr>
          <w:vertAlign w:val="superscript"/>
        </w:rPr>
        <w:footnoteRef/>
      </w:r>
      <w:r w:rsidR="00FB4A48">
        <w:rPr>
          <w:rStyle w:val="ChapterNumberforFootnote"/>
        </w:rPr>
        <w:t xml:space="preserve"> </w:t>
      </w:r>
      <w:r>
        <w:t xml:space="preserve">This is A 1762 from the De Hoop Scheffer </w:t>
      </w:r>
      <w:r>
        <w:rPr>
          <w:rStyle w:val="Italics"/>
        </w:rPr>
        <w:t>Inventaris</w:t>
      </w:r>
      <w:r w:rsidR="00FB4A48">
        <w:t>.</w:t>
      </w:r>
    </w:p>
  </w:footnote>
  <w:footnote w:id="6">
    <w:p w:rsidR="00F63AE0" w:rsidRDefault="00F63AE0" w:rsidP="00FB4A48">
      <w:pPr>
        <w:pStyle w:val="Footnote-OneDigit"/>
      </w:pPr>
      <w:r>
        <w:rPr>
          <w:vertAlign w:val="superscript"/>
        </w:rPr>
        <w:footnoteRef/>
      </w:r>
      <w:r>
        <w:tab/>
        <w:t>It appears that a word written above this has disappeared, perhaps gedoogen</w:t>
      </w:r>
      <w:r w:rsidR="00FB4A48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762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F63AE0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F63AE0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F63AE0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F63AE0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F63AE0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63AE0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F63AE0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F63AE0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